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reen hack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r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ck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4 ridge ave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reen.galle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0702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d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lai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oline</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2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